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EU24194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avandin abrialis oil, Linalyl acetate, Eucalyptus oil.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avandin abrialis oi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paraId="15AF5E6F" w14:textId="5180E34A">
            <w:pPr>
              <w:pStyle w:val="SDSTableTextNormal"/>
              <w:rPr>
                <w:noProof w:val="0"/>
              </w:rPr>
            </w:pPr>
            <w:r w:rsidR="00066C34">
              <w:rPr>
                <w:noProof/>
              </w:rPr>
              <w:t>0.375 – 0.75</w:t>
            </w:r>
          </w:p>
        </w:tc>
        <w:tc>
          <w:tcPr>
            <w:tcW w:w="3118" w:type="dxa"/>
          </w:tcPr>
          <w:p w:rsidR="00827634" w:rsidRPr="00E158AE" w:rsidP="009B0F88" w14:paraId="03C690C9" w14:textId="7E488380">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EU24194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Lavandin abrialis oil (8022-15-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EU24194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Eucalyptus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Lavandin abrialis oil ; Linalyl acetate ; Eucalyptus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avandin abrialis oil ; Eucalyptus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Eucalyptus oi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avandin abrialis oil, Linalyl acetate, Eucalyptus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AVENDER #EU24194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AVENDER #EU24194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B4B3E7F-C301-4548-BF91-E50E19E8575A}"/>
</file>

<file path=customXml/itemProps3.xml><?xml version="1.0" encoding="utf-8"?>
<ds:datastoreItem xmlns:ds="http://schemas.openxmlformats.org/officeDocument/2006/customXml" ds:itemID="{75A28B03-1A7E-43DB-8707-006E22F73908}"/>
</file>

<file path=customXml/itemProps4.xml><?xml version="1.0" encoding="utf-8"?>
<ds:datastoreItem xmlns:ds="http://schemas.openxmlformats.org/officeDocument/2006/customXml" ds:itemID="{F2C50DDE-24B6-493C-B61A-52595E735439}"/>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